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03F78" w14:textId="77777777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</w:p>
    <w:p w14:paraId="7AF6D3C1" w14:textId="760A8E66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(e-mail address)</w:t>
      </w:r>
    </w:p>
    <w:p w14:paraId="61ACC1AD" w14:textId="0E05D239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Re: Application for the post of an Architect</w:t>
      </w:r>
    </w:p>
    <w:p w14:paraId="759BF345" w14:textId="105E8F3B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Dear Hiring Manager,</w:t>
      </w:r>
    </w:p>
    <w:p w14:paraId="2C18DFA5" w14:textId="16A97898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 xml:space="preserve">Following the </w:t>
      </w:r>
      <w:proofErr w:type="gramStart"/>
      <w:r w:rsidRPr="00244C89">
        <w:rPr>
          <w:rFonts w:ascii="Abadi" w:hAnsi="Abadi" w:cstheme="majorHAnsi"/>
          <w:sz w:val="28"/>
          <w:szCs w:val="28"/>
        </w:rPr>
        <w:t>announcement</w:t>
      </w:r>
      <w:proofErr w:type="gramEnd"/>
      <w:r w:rsidRPr="00244C89">
        <w:rPr>
          <w:rFonts w:ascii="Abadi" w:hAnsi="Abadi" w:cstheme="majorHAnsi"/>
          <w:sz w:val="28"/>
          <w:szCs w:val="28"/>
        </w:rPr>
        <w:t xml:space="preserve"> you posted on your website to the effect that an Architect vacancy exists in your organization, I, with this submit my application for the same with pleasure. I plan to bring in a combination of heavy experience and exceptional academic accomplishments if you give me the job.</w:t>
      </w:r>
    </w:p>
    <w:p w14:paraId="67F2D228" w14:textId="7E840E7F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For one, I graduated with a degree in Architecture with flying colors from the prestigious KKK University. Immediately after my graduation, I got employed as an Architectural Assistant with a leading Building and Construction firm.</w:t>
      </w:r>
    </w:p>
    <w:p w14:paraId="4E949E18" w14:textId="2B2D0F94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My splendid performance in the capacity saw me rise through the ranks to that of a Project Manager within five years. Kindly refer to my enclosed resume for a further breakdown of my achievements and other vital pieces of information. Feel free to ask me to clarify any gray areas.</w:t>
      </w:r>
    </w:p>
    <w:p w14:paraId="31DE8F46" w14:textId="7ABB7AE7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 xml:space="preserve">You also noted that your ideal candidate </w:t>
      </w:r>
      <w:proofErr w:type="gramStart"/>
      <w:r w:rsidRPr="00244C89">
        <w:rPr>
          <w:rFonts w:ascii="Abadi" w:hAnsi="Abadi" w:cstheme="majorHAnsi"/>
          <w:sz w:val="28"/>
          <w:szCs w:val="28"/>
        </w:rPr>
        <w:t>has to</w:t>
      </w:r>
      <w:proofErr w:type="gramEnd"/>
      <w:r w:rsidRPr="00244C89">
        <w:rPr>
          <w:rFonts w:ascii="Abadi" w:hAnsi="Abadi" w:cstheme="majorHAnsi"/>
          <w:sz w:val="28"/>
          <w:szCs w:val="28"/>
        </w:rPr>
        <w:t xml:space="preserve"> possess marketing skills. Well, I also sourced for clients in my part-times during my stint at the said organization. I did manage to bring in more clients and shore up the profit margins of the firm by roughly 25%. I believe this makes me appropriately suited for the vacancy.</w:t>
      </w:r>
      <w:bookmarkStart w:id="0" w:name="_GoBack"/>
      <w:bookmarkEnd w:id="0"/>
    </w:p>
    <w:p w14:paraId="0EC4EDA9" w14:textId="0566DD78" w:rsidR="00244C8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Sincerely,</w:t>
      </w:r>
    </w:p>
    <w:p w14:paraId="663A9237" w14:textId="6B6E0033" w:rsidR="00234259" w:rsidRPr="00244C89" w:rsidRDefault="00244C89" w:rsidP="00244C89">
      <w:pPr>
        <w:pStyle w:val="BodyText"/>
        <w:jc w:val="both"/>
        <w:rPr>
          <w:rFonts w:ascii="Abadi" w:hAnsi="Abadi" w:cstheme="majorHAnsi"/>
          <w:sz w:val="28"/>
          <w:szCs w:val="28"/>
        </w:rPr>
      </w:pPr>
      <w:r w:rsidRPr="00244C89">
        <w:rPr>
          <w:rFonts w:ascii="Abadi" w:hAnsi="Abadi" w:cstheme="majorHAnsi"/>
          <w:sz w:val="28"/>
          <w:szCs w:val="28"/>
        </w:rPr>
        <w:t>(Your Name)</w:t>
      </w:r>
    </w:p>
    <w:sectPr w:rsidR="00234259" w:rsidRPr="00244C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a2MDI1tTQ0sjBX0lEKTi0uzszPAykwrAUA8ks2ECwAAAA="/>
  </w:docVars>
  <w:rsids>
    <w:rsidRoot w:val="00244C89"/>
    <w:rsid w:val="00234259"/>
    <w:rsid w:val="00244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BA08"/>
  <w15:chartTrackingRefBased/>
  <w15:docId w15:val="{29345262-B4BE-4DE4-BFAB-2F227F770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44C89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244C89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0-23T14:12:00Z</cp:lastPrinted>
  <dcterms:created xsi:type="dcterms:W3CDTF">2019-10-23T14:09:00Z</dcterms:created>
  <dcterms:modified xsi:type="dcterms:W3CDTF">2019-10-23T14:12:00Z</dcterms:modified>
</cp:coreProperties>
</file>